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thé glacé pêch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ool, linalyl acetate, TETRAHYDROLINALOOL, citronellol, geranyl acet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8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wocowy. Kwiat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masy ciała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330 mg/kg masy ciała Animal: rat, 95% CL: 5450 - 7340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thé glacé pêch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1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2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thé glacé pêch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3,7-dimethyloctan-3-ol ; geran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ool, linalyl acetate, TETRAHYDROLINALOOL, citronellol, geranyl acetat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30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30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thé glacé pêch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thé glacé pêch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30.03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AF1CFD-3737-4E65-995B-A90A796E4529}"/>
</file>

<file path=customXml/itemProps3.xml><?xml version="1.0" encoding="utf-8"?>
<ds:datastoreItem xmlns:ds="http://schemas.openxmlformats.org/officeDocument/2006/customXml" ds:itemID="{EE389424-7168-450E-AFE7-0206DB987BC2}"/>
</file>

<file path=customXml/itemProps4.xml><?xml version="1.0" encoding="utf-8"?>
<ds:datastoreItem xmlns:ds="http://schemas.openxmlformats.org/officeDocument/2006/customXml" ds:itemID="{FF0A7A7B-7154-45CD-A04F-9863BD1DAB4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